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7AEBC" w14:textId="55618850" w:rsidR="00B45A5E" w:rsidRDefault="00B45A5E" w:rsidP="00B45A5E">
      <w:pPr>
        <w:spacing w:after="0" w:line="480" w:lineRule="auto"/>
        <w:rPr>
          <w:rFonts w:ascii="Times New Roman" w:hAnsi="Times New Roman" w:cs="Times New Roman"/>
          <w:sz w:val="24"/>
          <w:szCs w:val="24"/>
        </w:rPr>
      </w:pPr>
      <w:r>
        <w:rPr>
          <w:rFonts w:ascii="Times New Roman" w:hAnsi="Times New Roman" w:cs="Times New Roman"/>
          <w:sz w:val="24"/>
          <w:szCs w:val="24"/>
        </w:rPr>
        <w:t>Sergio Ruiz Moreno</w:t>
      </w:r>
    </w:p>
    <w:p w14:paraId="19B74EA4" w14:textId="28BA3C86" w:rsidR="00B45A5E" w:rsidRDefault="00B45A5E" w:rsidP="00B45A5E">
      <w:pPr>
        <w:spacing w:after="0" w:line="480" w:lineRule="auto"/>
        <w:rPr>
          <w:rFonts w:ascii="Times New Roman" w:hAnsi="Times New Roman" w:cs="Times New Roman"/>
          <w:sz w:val="24"/>
          <w:szCs w:val="24"/>
        </w:rPr>
      </w:pPr>
      <w:r>
        <w:rPr>
          <w:rFonts w:ascii="Times New Roman" w:hAnsi="Times New Roman" w:cs="Times New Roman"/>
          <w:sz w:val="24"/>
          <w:szCs w:val="24"/>
        </w:rPr>
        <w:t>CIS 152-051W</w:t>
      </w:r>
    </w:p>
    <w:p w14:paraId="0BB09881" w14:textId="670E5531" w:rsidR="00B45A5E" w:rsidRDefault="00B45A5E" w:rsidP="00B45A5E">
      <w:pPr>
        <w:spacing w:after="0" w:line="480" w:lineRule="auto"/>
        <w:rPr>
          <w:rFonts w:ascii="Times New Roman" w:hAnsi="Times New Roman" w:cs="Times New Roman"/>
          <w:sz w:val="24"/>
          <w:szCs w:val="24"/>
        </w:rPr>
      </w:pPr>
      <w:r>
        <w:rPr>
          <w:rFonts w:ascii="Times New Roman" w:hAnsi="Times New Roman" w:cs="Times New Roman"/>
          <w:sz w:val="24"/>
          <w:szCs w:val="24"/>
        </w:rPr>
        <w:t>Eric Springer</w:t>
      </w:r>
    </w:p>
    <w:p w14:paraId="2BE72872" w14:textId="7D53A6C6" w:rsidR="00B45A5E" w:rsidRDefault="002B7FCE" w:rsidP="00B45A5E">
      <w:pPr>
        <w:spacing w:after="0" w:line="480" w:lineRule="auto"/>
        <w:rPr>
          <w:rFonts w:ascii="Times New Roman" w:hAnsi="Times New Roman" w:cs="Times New Roman"/>
          <w:sz w:val="24"/>
          <w:szCs w:val="24"/>
        </w:rPr>
      </w:pPr>
      <w:r>
        <w:rPr>
          <w:rFonts w:ascii="Times New Roman" w:hAnsi="Times New Roman" w:cs="Times New Roman"/>
          <w:sz w:val="24"/>
          <w:szCs w:val="24"/>
        </w:rPr>
        <w:t>December 7, 2019</w:t>
      </w:r>
    </w:p>
    <w:p w14:paraId="0D31F989" w14:textId="03C91B83" w:rsidR="002B7FCE" w:rsidRDefault="002B7FCE" w:rsidP="002B7FC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inal Presentation</w:t>
      </w:r>
    </w:p>
    <w:p w14:paraId="72EDA04D" w14:textId="5531288F" w:rsidR="00D94CBC" w:rsidRDefault="00D94CBC" w:rsidP="00D94CBC">
      <w:pPr>
        <w:spacing w:after="0" w:line="480" w:lineRule="auto"/>
        <w:ind w:firstLine="720"/>
        <w:rPr>
          <w:rFonts w:ascii="Times New Roman" w:hAnsi="Times New Roman" w:cs="Times New Roman"/>
          <w:sz w:val="24"/>
          <w:szCs w:val="24"/>
        </w:rPr>
      </w:pPr>
      <w:r w:rsidRPr="00D94CBC">
        <w:rPr>
          <w:rFonts w:ascii="Times New Roman" w:hAnsi="Times New Roman" w:cs="Times New Roman"/>
          <w:sz w:val="24"/>
          <w:szCs w:val="24"/>
        </w:rPr>
        <w:t>My website is unique from having a compact design with an easy-to-navigate style for users to quickly find the information they desire. I chose the warm analogous colors as they reflect the feeling of autumn. Whenever I think of warm drinks like a cup coffee and a calming breakfast treat such as a donut, I think of going to a café and having those two items in the middle of autumn</w:t>
      </w:r>
      <w:r>
        <w:rPr>
          <w:rFonts w:ascii="Times New Roman" w:hAnsi="Times New Roman" w:cs="Times New Roman"/>
          <w:sz w:val="24"/>
          <w:szCs w:val="24"/>
        </w:rPr>
        <w:t>. The background of autumn leaves is meant to complement and further emphasize the feeling of autumn.</w:t>
      </w:r>
    </w:p>
    <w:p w14:paraId="59EDEA16" w14:textId="77777777" w:rsidR="002B7FCE" w:rsidRDefault="002B7FCE" w:rsidP="00D94CBC">
      <w:pPr>
        <w:spacing w:after="0" w:line="480" w:lineRule="auto"/>
        <w:ind w:firstLine="720"/>
        <w:rPr>
          <w:rFonts w:ascii="Times New Roman" w:hAnsi="Times New Roman" w:cs="Times New Roman"/>
          <w:sz w:val="24"/>
          <w:szCs w:val="24"/>
        </w:rPr>
      </w:pPr>
    </w:p>
    <w:p w14:paraId="69D18C20" w14:textId="3E85F580" w:rsidR="00D94CBC" w:rsidRDefault="00D94CBC" w:rsidP="00D94CB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ll my web pages follow a simple pattern of having its content in rounded elements. This will help reduce the fatigue of searching for the information the user needs. Additionally, the top and bottom of each page ha</w:t>
      </w:r>
      <w:r w:rsidR="002B7FCE">
        <w:rPr>
          <w:rFonts w:ascii="Times New Roman" w:hAnsi="Times New Roman" w:cs="Times New Roman"/>
          <w:sz w:val="24"/>
          <w:szCs w:val="24"/>
        </w:rPr>
        <w:t>ve</w:t>
      </w:r>
      <w:r>
        <w:rPr>
          <w:rFonts w:ascii="Times New Roman" w:hAnsi="Times New Roman" w:cs="Times New Roman"/>
          <w:sz w:val="24"/>
          <w:szCs w:val="24"/>
        </w:rPr>
        <w:t xml:space="preserve"> a navigation menu. This is to reduce the scrolling needed to go to another page. </w:t>
      </w:r>
      <w:r w:rsidR="00B45A5E">
        <w:rPr>
          <w:rFonts w:ascii="Times New Roman" w:hAnsi="Times New Roman" w:cs="Times New Roman"/>
          <w:sz w:val="24"/>
          <w:szCs w:val="24"/>
        </w:rPr>
        <w:t>The menu web page has unique font colors as I wanted a way to give each element their own group identity, and once more to reduce confusi</w:t>
      </w:r>
      <w:r w:rsidR="002B7FCE">
        <w:rPr>
          <w:rFonts w:ascii="Times New Roman" w:hAnsi="Times New Roman" w:cs="Times New Roman"/>
          <w:sz w:val="24"/>
          <w:szCs w:val="24"/>
        </w:rPr>
        <w:t>on</w:t>
      </w:r>
      <w:r w:rsidR="00B45A5E">
        <w:rPr>
          <w:rFonts w:ascii="Times New Roman" w:hAnsi="Times New Roman" w:cs="Times New Roman"/>
          <w:sz w:val="24"/>
          <w:szCs w:val="24"/>
        </w:rPr>
        <w:t xml:space="preserve"> with the text. The home page is combined with the about us portion, as I figure they are like one another. Plus, it can potentially reduce the stress on the server from running multiple websites (even if the page doesn’t add stress to the server, I feel best to optimize the server workload to prevent any chaos).</w:t>
      </w:r>
    </w:p>
    <w:p w14:paraId="30360419" w14:textId="77777777" w:rsidR="002B7FCE" w:rsidRDefault="002B7FCE" w:rsidP="00D94CBC">
      <w:pPr>
        <w:spacing w:after="0" w:line="480" w:lineRule="auto"/>
        <w:ind w:firstLine="720"/>
        <w:rPr>
          <w:rFonts w:ascii="Times New Roman" w:hAnsi="Times New Roman" w:cs="Times New Roman"/>
          <w:sz w:val="24"/>
          <w:szCs w:val="24"/>
        </w:rPr>
      </w:pPr>
    </w:p>
    <w:p w14:paraId="1E82F0E0" w14:textId="234811B8" w:rsidR="00B45A5E" w:rsidRDefault="00B45A5E" w:rsidP="00D94CB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ain difficulty was to get the website to be a responsive website. It’s a static website that’s meant to be seen on a 1920x1080 monitor. Anything smaller or bigger than that will cause </w:t>
      </w:r>
      <w:r>
        <w:rPr>
          <w:rFonts w:ascii="Times New Roman" w:hAnsi="Times New Roman" w:cs="Times New Roman"/>
          <w:sz w:val="24"/>
          <w:szCs w:val="24"/>
        </w:rPr>
        <w:lastRenderedPageBreak/>
        <w:t>the elements to shuffle uncontrollably. I believe my error is not setting widths for the other sections (header, main, etc.) like how the book does it. My other issue was with the forms as they have mostly workable buttons, but it doesn’t necessarily work. The forms can be submitted even if the information is incorrect, even then, the forms won’t send anything. It just refreshes the web page.</w:t>
      </w:r>
    </w:p>
    <w:p w14:paraId="1EDC8322" w14:textId="77777777" w:rsidR="002B7FCE" w:rsidRDefault="002B7FCE" w:rsidP="00D94CBC">
      <w:pPr>
        <w:spacing w:after="0" w:line="480" w:lineRule="auto"/>
        <w:ind w:firstLine="720"/>
        <w:rPr>
          <w:rFonts w:ascii="Times New Roman" w:hAnsi="Times New Roman" w:cs="Times New Roman"/>
          <w:sz w:val="24"/>
          <w:szCs w:val="24"/>
        </w:rPr>
      </w:pPr>
    </w:p>
    <w:p w14:paraId="29CD61E2" w14:textId="0602AEDE" w:rsidR="00B45A5E" w:rsidRPr="00D94CBC" w:rsidRDefault="00B45A5E" w:rsidP="00D94CB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ven with the fix website height and width, I’m proud</w:t>
      </w:r>
      <w:r w:rsidR="002B7FCE">
        <w:rPr>
          <w:rFonts w:ascii="Times New Roman" w:hAnsi="Times New Roman" w:cs="Times New Roman"/>
          <w:sz w:val="24"/>
          <w:szCs w:val="24"/>
        </w:rPr>
        <w:t xml:space="preserve"> of</w:t>
      </w:r>
      <w:r>
        <w:rPr>
          <w:rFonts w:ascii="Times New Roman" w:hAnsi="Times New Roman" w:cs="Times New Roman"/>
          <w:sz w:val="24"/>
          <w:szCs w:val="24"/>
        </w:rPr>
        <w:t xml:space="preserve"> how my website turned out. Comparing to my last two websites, I feel like I created something that a small business </w:t>
      </w:r>
      <w:r w:rsidR="002B7FCE">
        <w:rPr>
          <w:rFonts w:ascii="Times New Roman" w:hAnsi="Times New Roman" w:cs="Times New Roman"/>
          <w:sz w:val="24"/>
          <w:szCs w:val="24"/>
        </w:rPr>
        <w:t>owner may use</w:t>
      </w:r>
      <w:r>
        <w:rPr>
          <w:rFonts w:ascii="Times New Roman" w:hAnsi="Times New Roman" w:cs="Times New Roman"/>
          <w:sz w:val="24"/>
          <w:szCs w:val="24"/>
        </w:rPr>
        <w:t xml:space="preserve">. Which makes me happy, since I want to be able to work with clients (either freelancing or with a company) and create their desired websites. Colors </w:t>
      </w:r>
      <w:r w:rsidR="002B7FCE">
        <w:rPr>
          <w:rFonts w:ascii="Times New Roman" w:hAnsi="Times New Roman" w:cs="Times New Roman"/>
          <w:sz w:val="24"/>
          <w:szCs w:val="24"/>
        </w:rPr>
        <w:t xml:space="preserve">are </w:t>
      </w:r>
      <w:r>
        <w:rPr>
          <w:rFonts w:ascii="Times New Roman" w:hAnsi="Times New Roman" w:cs="Times New Roman"/>
          <w:sz w:val="24"/>
          <w:szCs w:val="24"/>
        </w:rPr>
        <w:t xml:space="preserve">chosen correctly for everyone, </w:t>
      </w:r>
      <w:bookmarkStart w:id="0" w:name="_GoBack"/>
      <w:bookmarkEnd w:id="0"/>
      <w:r>
        <w:rPr>
          <w:rFonts w:ascii="Times New Roman" w:hAnsi="Times New Roman" w:cs="Times New Roman"/>
          <w:sz w:val="24"/>
          <w:szCs w:val="24"/>
        </w:rPr>
        <w:t>including the colorblind, optimized web pages to load quickly and efficiently, and such. I feel like I did mostly good with those for my web pages, with a bit more practice I can achieve a fully operational responsive website.</w:t>
      </w:r>
    </w:p>
    <w:sectPr w:rsidR="00B45A5E" w:rsidRPr="00D94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NDMxszAwszA1MjFW0lEKTi0uzszPAykwrAUAEjUibiwAAAA="/>
  </w:docVars>
  <w:rsids>
    <w:rsidRoot w:val="00D94CBC"/>
    <w:rsid w:val="000F2EAE"/>
    <w:rsid w:val="002B7FCE"/>
    <w:rsid w:val="00550C80"/>
    <w:rsid w:val="00B45A5E"/>
    <w:rsid w:val="00D94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B8F6B"/>
  <w15:chartTrackingRefBased/>
  <w15:docId w15:val="{894019FD-1718-4A4A-9D8A-134313A24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esentation</dc:title>
  <dc:subject/>
  <dc:creator>Sergio Ruiz Moreno</dc:creator>
  <cp:keywords>CIS152</cp:keywords>
  <dc:description>My final presentation "essay"</dc:description>
  <cp:lastModifiedBy>Sergio Ruiz Moreno</cp:lastModifiedBy>
  <cp:revision>1</cp:revision>
  <dcterms:created xsi:type="dcterms:W3CDTF">2019-12-07T18:21:00Z</dcterms:created>
  <dcterms:modified xsi:type="dcterms:W3CDTF">2019-12-07T18:47:00Z</dcterms:modified>
</cp:coreProperties>
</file>